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6F54" w:rsidRDefault="00FB5EFA">
      <w:r w:rsidRPr="00FB5EFA">
        <w:drawing>
          <wp:inline distT="0" distB="0" distL="0" distR="0" wp14:anchorId="06DDD3F8" wp14:editId="69372A08">
            <wp:extent cx="5943600" cy="3148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EFA" w:rsidRDefault="00FB5EFA"/>
    <w:p w:rsidR="00FB5EFA" w:rsidRDefault="00FB5EFA">
      <w:r w:rsidRPr="00FB5EFA">
        <w:drawing>
          <wp:inline distT="0" distB="0" distL="0" distR="0" wp14:anchorId="21CB42C0" wp14:editId="79175180">
            <wp:extent cx="5943600" cy="33439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3FC5" w:rsidRDefault="00403FC5"/>
    <w:p w:rsidR="00403FC5" w:rsidRDefault="00403FC5"/>
    <w:p w:rsidR="002F0A61" w:rsidRDefault="002F0A61">
      <w:r>
        <w:t>Original</w:t>
      </w:r>
    </w:p>
    <w:p w:rsidR="002F0A61" w:rsidRDefault="002F0A61">
      <w:hyperlink r:id="rId6" w:history="1">
        <w:r>
          <w:rPr>
            <w:rStyle w:val="Hyperlink"/>
          </w:rPr>
          <w:t>https://raw.githubusercontent.com/usuyama/pytorch-unet/master/pytorch_unet.py</w:t>
        </w:r>
      </w:hyperlink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2F0A61">
        <w:rPr>
          <w:rFonts w:ascii="Courier New" w:eastAsia="Times New Roman" w:hAnsi="Courier New" w:cs="Courier New"/>
          <w:color w:val="C586C0"/>
          <w:sz w:val="21"/>
          <w:szCs w:val="21"/>
        </w:rPr>
        <w:lastRenderedPageBreak/>
        <w:t>import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torch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2F0A61">
        <w:rPr>
          <w:rFonts w:ascii="Courier New" w:eastAsia="Times New Roman" w:hAnsi="Courier New" w:cs="Courier New"/>
          <w:color w:val="C586C0"/>
          <w:sz w:val="21"/>
          <w:szCs w:val="21"/>
        </w:rPr>
        <w:t>import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torch.nn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C586C0"/>
          <w:sz w:val="21"/>
          <w:szCs w:val="21"/>
        </w:rPr>
        <w:t>as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</w:t>
      </w:r>
      <w:proofErr w:type="spellEnd"/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proofErr w:type="gramStart"/>
      <w:r w:rsidRPr="002F0A61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DCDCAA"/>
          <w:sz w:val="21"/>
          <w:szCs w:val="21"/>
        </w:rPr>
        <w:t>double_conv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in_channels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out_channels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gramStart"/>
      <w:r w:rsidRPr="002F0A61">
        <w:rPr>
          <w:rFonts w:ascii="Courier New" w:eastAsia="Times New Roman" w:hAnsi="Courier New" w:cs="Courier New"/>
          <w:color w:val="C586C0"/>
          <w:sz w:val="21"/>
          <w:szCs w:val="21"/>
        </w:rPr>
        <w:t>return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Sequential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in_channels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padding=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ReLU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inplace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r w:rsidRPr="002F0A61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padding=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ReLU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inplace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r w:rsidRPr="002F0A61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2F0A61" w:rsidRPr="002F0A61" w:rsidRDefault="002F0A61" w:rsidP="002F0A61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2F0A61">
        <w:rPr>
          <w:rFonts w:ascii="Courier New" w:eastAsia="Times New Roman" w:hAnsi="Courier New" w:cs="Courier New"/>
          <w:color w:val="569CD6"/>
          <w:sz w:val="21"/>
          <w:szCs w:val="21"/>
        </w:rPr>
        <w:t>class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4EC9B0"/>
          <w:sz w:val="21"/>
          <w:szCs w:val="21"/>
        </w:rPr>
        <w:t>UNet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proofErr w:type="spellStart"/>
      <w:r w:rsidRPr="002F0A61">
        <w:rPr>
          <w:rFonts w:ascii="Courier New" w:eastAsia="Times New Roman" w:hAnsi="Courier New" w:cs="Courier New"/>
          <w:color w:val="4EC9B0"/>
          <w:sz w:val="21"/>
          <w:szCs w:val="21"/>
        </w:rPr>
        <w:t>nn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2F0A61">
        <w:rPr>
          <w:rFonts w:ascii="Courier New" w:eastAsia="Times New Roman" w:hAnsi="Courier New" w:cs="Courier New"/>
          <w:color w:val="4EC9B0"/>
          <w:sz w:val="21"/>
          <w:szCs w:val="21"/>
        </w:rPr>
        <w:t>Module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spellStart"/>
      <w:proofErr w:type="gramStart"/>
      <w:r w:rsidRPr="002F0A61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DCDCAA"/>
          <w:sz w:val="21"/>
          <w:szCs w:val="21"/>
        </w:rPr>
        <w:t>__</w:t>
      </w:r>
      <w:proofErr w:type="spellStart"/>
      <w:r w:rsidRPr="002F0A61">
        <w:rPr>
          <w:rFonts w:ascii="Courier New" w:eastAsia="Times New Roman" w:hAnsi="Courier New" w:cs="Courier New"/>
          <w:color w:val="DCDCAA"/>
          <w:sz w:val="21"/>
          <w:szCs w:val="21"/>
        </w:rPr>
        <w:t>init</w:t>
      </w:r>
      <w:proofErr w:type="spellEnd"/>
      <w:r w:rsidRPr="002F0A61">
        <w:rPr>
          <w:rFonts w:ascii="Courier New" w:eastAsia="Times New Roman" w:hAnsi="Courier New" w:cs="Courier New"/>
          <w:color w:val="DCDCAA"/>
          <w:sz w:val="21"/>
          <w:szCs w:val="21"/>
        </w:rPr>
        <w:t>__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n_class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super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__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init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__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1 =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2 =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3 =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4 =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51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MaxPool2d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upsample =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Upsample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scale_factor=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mode=</w:t>
      </w:r>
      <w:r w:rsidRPr="002F0A61">
        <w:rPr>
          <w:rFonts w:ascii="Courier New" w:eastAsia="Times New Roman" w:hAnsi="Courier New" w:cs="Courier New"/>
          <w:color w:val="CE9178"/>
          <w:sz w:val="21"/>
          <w:szCs w:val="21"/>
        </w:rPr>
        <w:t>'bilinear'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align_corners=</w:t>
      </w:r>
      <w:r w:rsidRPr="002F0A61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up3 =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51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up2 =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up1 =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conv_last</w:t>
      </w:r>
      <w:proofErr w:type="spell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n_class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spellStart"/>
      <w:proofErr w:type="gramStart"/>
      <w:r w:rsidRPr="002F0A61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2F0A61">
        <w:rPr>
          <w:rFonts w:ascii="Courier New" w:eastAsia="Times New Roman" w:hAnsi="Courier New" w:cs="Courier New"/>
          <w:color w:val="DCDCAA"/>
          <w:sz w:val="21"/>
          <w:szCs w:val="21"/>
        </w:rPr>
        <w:t>forward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conv1 =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conv2 =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conv3 =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3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conv3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down4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>        x =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conv3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up3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conv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up2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conv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2F0A61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dconv_up1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out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spellStart"/>
      <w:r w:rsidRPr="002F0A61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.conv_last</w:t>
      </w:r>
      <w:proofErr w:type="spellEnd"/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2F0A61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2F0A61" w:rsidRPr="002F0A61" w:rsidRDefault="002F0A61" w:rsidP="002F0A6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2F0A61">
        <w:rPr>
          <w:rFonts w:ascii="Courier New" w:eastAsia="Times New Roman" w:hAnsi="Courier New" w:cs="Courier New"/>
          <w:color w:val="C586C0"/>
          <w:sz w:val="21"/>
          <w:szCs w:val="21"/>
        </w:rPr>
        <w:t>return</w:t>
      </w:r>
      <w:proofErr w:type="gramEnd"/>
      <w:r w:rsidRPr="002F0A61">
        <w:rPr>
          <w:rFonts w:ascii="Courier New" w:eastAsia="Times New Roman" w:hAnsi="Courier New" w:cs="Courier New"/>
          <w:color w:val="D4D4D4"/>
          <w:sz w:val="21"/>
          <w:szCs w:val="21"/>
        </w:rPr>
        <w:t> out</w:t>
      </w:r>
    </w:p>
    <w:p w:rsidR="002F0A61" w:rsidRDefault="002F0A61"/>
    <w:p w:rsidR="002F0A61" w:rsidRDefault="002F0A61">
      <w:proofErr w:type="spellStart"/>
      <w:r>
        <w:t>MOdified</w:t>
      </w:r>
      <w:proofErr w:type="spellEnd"/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03FC5">
        <w:rPr>
          <w:rFonts w:ascii="Courier New" w:eastAsia="Times New Roman" w:hAnsi="Courier New" w:cs="Courier New"/>
          <w:color w:val="C586C0"/>
          <w:sz w:val="21"/>
          <w:szCs w:val="21"/>
        </w:rPr>
        <w:t>import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torch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03FC5">
        <w:rPr>
          <w:rFonts w:ascii="Courier New" w:eastAsia="Times New Roman" w:hAnsi="Courier New" w:cs="Courier New"/>
          <w:color w:val="C586C0"/>
          <w:sz w:val="21"/>
          <w:szCs w:val="21"/>
        </w:rPr>
        <w:t>import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torch.nn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C586C0"/>
          <w:sz w:val="21"/>
          <w:szCs w:val="21"/>
        </w:rPr>
        <w:t>as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</w:t>
      </w:r>
      <w:proofErr w:type="spellEnd"/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proofErr w:type="gramStart"/>
      <w:r w:rsidRPr="00403FC5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DCDCAA"/>
          <w:sz w:val="21"/>
          <w:szCs w:val="21"/>
        </w:rPr>
        <w:t>double_conv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in_channels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out_channels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gramStart"/>
      <w:r w:rsidRPr="00403FC5">
        <w:rPr>
          <w:rFonts w:ascii="Courier New" w:eastAsia="Times New Roman" w:hAnsi="Courier New" w:cs="Courier New"/>
          <w:color w:val="C586C0"/>
          <w:sz w:val="21"/>
          <w:szCs w:val="21"/>
        </w:rPr>
        <w:t>return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Sequential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in_channels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padding=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ReLU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inplace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r w:rsidRPr="00403FC5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padding=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ReLU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inplace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r w:rsidRPr="00403FC5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403FC5" w:rsidRPr="00403FC5" w:rsidRDefault="00403FC5" w:rsidP="00403FC5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03FC5">
        <w:rPr>
          <w:rFonts w:ascii="Courier New" w:eastAsia="Times New Roman" w:hAnsi="Courier New" w:cs="Courier New"/>
          <w:color w:val="569CD6"/>
          <w:sz w:val="21"/>
          <w:szCs w:val="21"/>
        </w:rPr>
        <w:t>class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4EC9B0"/>
          <w:sz w:val="21"/>
          <w:szCs w:val="21"/>
        </w:rPr>
        <w:t>UNet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proofErr w:type="spellStart"/>
      <w:r w:rsidRPr="00403FC5">
        <w:rPr>
          <w:rFonts w:ascii="Courier New" w:eastAsia="Times New Roman" w:hAnsi="Courier New" w:cs="Courier New"/>
          <w:color w:val="4EC9B0"/>
          <w:sz w:val="21"/>
          <w:szCs w:val="21"/>
        </w:rPr>
        <w:t>nn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403FC5">
        <w:rPr>
          <w:rFonts w:ascii="Courier New" w:eastAsia="Times New Roman" w:hAnsi="Courier New" w:cs="Courier New"/>
          <w:color w:val="4EC9B0"/>
          <w:sz w:val="21"/>
          <w:szCs w:val="21"/>
        </w:rPr>
        <w:t>Module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DCDCAA"/>
          <w:sz w:val="21"/>
          <w:szCs w:val="21"/>
        </w:rPr>
        <w:t>__</w:t>
      </w:r>
      <w:proofErr w:type="spellStart"/>
      <w:r w:rsidRPr="00403FC5">
        <w:rPr>
          <w:rFonts w:ascii="Courier New" w:eastAsia="Times New Roman" w:hAnsi="Courier New" w:cs="Courier New"/>
          <w:color w:val="DCDCAA"/>
          <w:sz w:val="21"/>
          <w:szCs w:val="21"/>
        </w:rPr>
        <w:t>init</w:t>
      </w:r>
      <w:proofErr w:type="spellEnd"/>
      <w:r w:rsidRPr="00403FC5">
        <w:rPr>
          <w:rFonts w:ascii="Courier New" w:eastAsia="Times New Roman" w:hAnsi="Courier New" w:cs="Courier New"/>
          <w:color w:val="DCDCAA"/>
          <w:sz w:val="21"/>
          <w:szCs w:val="21"/>
        </w:rPr>
        <w:t>__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n_class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super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__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init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__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down1 = double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# Changed from 3 to 6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down2 =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down3 =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down4 =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51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MaxPool2d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upsample =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Upsample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scale_factor=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mode=</w:t>
      </w:r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bilinear'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align_corners=</w:t>
      </w:r>
      <w:r w:rsidRPr="00403FC5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up3 =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51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up2 =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up1 =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conv_last</w:t>
      </w:r>
      <w:proofErr w:type="spell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n_class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03FC5">
        <w:rPr>
          <w:rFonts w:ascii="Courier New" w:eastAsia="Times New Roman" w:hAnsi="Courier New" w:cs="Courier New"/>
          <w:color w:val="DCDCAA"/>
          <w:sz w:val="21"/>
          <w:szCs w:val="21"/>
        </w:rPr>
        <w:t>forward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ample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#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bgs</w:t>
      </w:r>
      <w:proofErr w:type="spellEnd"/>
      <w:proofErr w:type="gramEnd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 = sample['</w:t>
      </w:r>
      <w:proofErr w:type="spellStart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bg</w:t>
      </w:r>
      <w:proofErr w:type="spellEnd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']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bgfgs</w:t>
      </w:r>
      <w:proofErr w:type="spellEnd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= sample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bg_fg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]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# c = </w:t>
      </w:r>
      <w:proofErr w:type="gramStart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torch.cat(</w:t>
      </w:r>
      <w:proofErr w:type="gramEnd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[</w:t>
      </w:r>
      <w:proofErr w:type="spellStart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bgs</w:t>
      </w:r>
      <w:proofErr w:type="spellEnd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, </w:t>
      </w:r>
      <w:proofErr w:type="spellStart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bgfgs</w:t>
      </w:r>
      <w:proofErr w:type="spellEnd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], dim=1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''print(</w:t>
      </w:r>
      <w:proofErr w:type="gram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input: {}'.format(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input.shape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)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print(</w:t>
      </w:r>
      <w:proofErr w:type="gram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bg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: {}'.format(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bgs.shape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)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print(</w:t>
      </w:r>
      <w:proofErr w:type="gram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bg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 and 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fg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: {}'.format(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bgfgs.shape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)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print(</w:t>
      </w:r>
      <w:proofErr w:type="gram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'concatenated: {}'.format(</w:t>
      </w:r>
      <w:proofErr w:type="spellStart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c.shape</w:t>
      </w:r>
      <w:proofErr w:type="spellEnd"/>
      <w:r w:rsidRPr="00403FC5">
        <w:rPr>
          <w:rFonts w:ascii="Courier New" w:eastAsia="Times New Roman" w:hAnsi="Courier New" w:cs="Courier New"/>
          <w:color w:val="CE9178"/>
          <w:sz w:val="21"/>
          <w:szCs w:val="21"/>
        </w:rPr>
        <w:t>))'''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conv1 =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down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bgfgs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conv2 =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down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conv3 =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down3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conv3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down4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conv3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up3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conv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up2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conv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03FC5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dconv_up1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out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spellStart"/>
      <w:r w:rsidRPr="00403FC5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.conv_last</w:t>
      </w:r>
      <w:proofErr w:type="spellEnd"/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03FC5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# </w:t>
      </w:r>
      <w:proofErr w:type="gramStart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print(</w:t>
      </w:r>
      <w:proofErr w:type="gramEnd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'output : {}'.format(</w:t>
      </w:r>
      <w:proofErr w:type="spellStart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out.shape</w:t>
      </w:r>
      <w:proofErr w:type="spellEnd"/>
      <w:r w:rsidRPr="00403FC5">
        <w:rPr>
          <w:rFonts w:ascii="Courier New" w:eastAsia="Times New Roman" w:hAnsi="Courier New" w:cs="Courier New"/>
          <w:color w:val="6AA94F"/>
          <w:sz w:val="21"/>
          <w:szCs w:val="21"/>
        </w:rPr>
        <w:t>))</w:t>
      </w:r>
    </w:p>
    <w:p w:rsidR="00403FC5" w:rsidRPr="00403FC5" w:rsidRDefault="00403FC5" w:rsidP="00403FC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03FC5">
        <w:rPr>
          <w:rFonts w:ascii="Courier New" w:eastAsia="Times New Roman" w:hAnsi="Courier New" w:cs="Courier New"/>
          <w:color w:val="C586C0"/>
          <w:sz w:val="21"/>
          <w:szCs w:val="21"/>
        </w:rPr>
        <w:t>return</w:t>
      </w:r>
      <w:proofErr w:type="gramEnd"/>
      <w:r w:rsidRPr="00403FC5">
        <w:rPr>
          <w:rFonts w:ascii="Courier New" w:eastAsia="Times New Roman" w:hAnsi="Courier New" w:cs="Courier New"/>
          <w:color w:val="D4D4D4"/>
          <w:sz w:val="21"/>
          <w:szCs w:val="21"/>
        </w:rPr>
        <w:t> out</w:t>
      </w:r>
    </w:p>
    <w:p w:rsidR="004A69E4" w:rsidRDefault="004A69E4">
      <w:r>
        <w:br w:type="page"/>
      </w:r>
    </w:p>
    <w:p w:rsidR="00403FC5" w:rsidRDefault="004A69E4">
      <w:r>
        <w:lastRenderedPageBreak/>
        <w:t>Trial 2: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A69E4">
        <w:rPr>
          <w:rFonts w:ascii="Courier New" w:eastAsia="Times New Roman" w:hAnsi="Courier New" w:cs="Courier New"/>
          <w:color w:val="C586C0"/>
          <w:sz w:val="21"/>
          <w:szCs w:val="21"/>
        </w:rPr>
        <w:t>import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torch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A69E4">
        <w:rPr>
          <w:rFonts w:ascii="Courier New" w:eastAsia="Times New Roman" w:hAnsi="Courier New" w:cs="Courier New"/>
          <w:color w:val="C586C0"/>
          <w:sz w:val="21"/>
          <w:szCs w:val="21"/>
        </w:rPr>
        <w:t>import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torch.nn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C586C0"/>
          <w:sz w:val="21"/>
          <w:szCs w:val="21"/>
        </w:rPr>
        <w:t>as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</w:t>
      </w:r>
      <w:proofErr w:type="spellEnd"/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proofErr w:type="gramStart"/>
      <w:r w:rsidRPr="004A69E4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CDCAA"/>
          <w:sz w:val="21"/>
          <w:szCs w:val="21"/>
        </w:rPr>
        <w:t>double_conv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in_channels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out_channels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gramStart"/>
      <w:r w:rsidRPr="004A69E4">
        <w:rPr>
          <w:rFonts w:ascii="Courier New" w:eastAsia="Times New Roman" w:hAnsi="Courier New" w:cs="Courier New"/>
          <w:color w:val="C586C0"/>
          <w:sz w:val="21"/>
          <w:szCs w:val="21"/>
        </w:rPr>
        <w:t>return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Sequential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in_channels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padding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ReLU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inplace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r w:rsidRPr="004A69E4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out_channels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padding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,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ReLU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inplace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r w:rsidRPr="004A69E4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4A69E4" w:rsidRPr="004A69E4" w:rsidRDefault="004A69E4" w:rsidP="004A69E4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A69E4">
        <w:rPr>
          <w:rFonts w:ascii="Courier New" w:eastAsia="Times New Roman" w:hAnsi="Courier New" w:cs="Courier New"/>
          <w:color w:val="569CD6"/>
          <w:sz w:val="21"/>
          <w:szCs w:val="21"/>
        </w:rPr>
        <w:t>class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4EC9B0"/>
          <w:sz w:val="21"/>
          <w:szCs w:val="21"/>
        </w:rPr>
        <w:t>UNet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proofErr w:type="spellStart"/>
      <w:r w:rsidRPr="004A69E4">
        <w:rPr>
          <w:rFonts w:ascii="Courier New" w:eastAsia="Times New Roman" w:hAnsi="Courier New" w:cs="Courier New"/>
          <w:color w:val="4EC9B0"/>
          <w:sz w:val="21"/>
          <w:szCs w:val="21"/>
        </w:rPr>
        <w:t>nn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4A69E4">
        <w:rPr>
          <w:rFonts w:ascii="Courier New" w:eastAsia="Times New Roman" w:hAnsi="Courier New" w:cs="Courier New"/>
          <w:color w:val="4EC9B0"/>
          <w:sz w:val="21"/>
          <w:szCs w:val="21"/>
        </w:rPr>
        <w:t>Module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DCDCAA"/>
          <w:sz w:val="21"/>
          <w:szCs w:val="21"/>
        </w:rPr>
        <w:t>__</w:t>
      </w:r>
      <w:proofErr w:type="spellStart"/>
      <w:r w:rsidRPr="004A69E4">
        <w:rPr>
          <w:rFonts w:ascii="Courier New" w:eastAsia="Times New Roman" w:hAnsi="Courier New" w:cs="Courier New"/>
          <w:color w:val="DCDCAA"/>
          <w:sz w:val="21"/>
          <w:szCs w:val="21"/>
        </w:rPr>
        <w:t>init</w:t>
      </w:r>
      <w:proofErr w:type="spellEnd"/>
      <w:r w:rsidRPr="004A69E4">
        <w:rPr>
          <w:rFonts w:ascii="Courier New" w:eastAsia="Times New Roman" w:hAnsi="Courier New" w:cs="Courier New"/>
          <w:color w:val="DCDCAA"/>
          <w:sz w:val="21"/>
          <w:szCs w:val="21"/>
        </w:rPr>
        <w:t>__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n_class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super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__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init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__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down1 = double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# Changed from 3 to 6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down2 =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down3 =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down4 =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51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MaxPool2d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upsample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Upsample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scale_factor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mode=</w:t>
      </w:r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bilinear'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align_corners=</w:t>
      </w:r>
      <w:r w:rsidRPr="004A69E4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3 =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51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2 =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256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1 =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ble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28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+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conv_last</w:t>
      </w:r>
      <w:proofErr w:type="spell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n.Conv2d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64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n_class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proofErr w:type="spellEnd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4A69E4">
        <w:rPr>
          <w:rFonts w:ascii="Courier New" w:eastAsia="Times New Roman" w:hAnsi="Courier New" w:cs="Courier New"/>
          <w:color w:val="DCDCAA"/>
          <w:sz w:val="21"/>
          <w:szCs w:val="21"/>
        </w:rPr>
        <w:t>forward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ample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#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bgs</w:t>
      </w:r>
      <w:proofErr w:type="spellEnd"/>
      <w:proofErr w:type="gram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 = sample['</w:t>
      </w:r>
      <w:proofErr w:type="spell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bg</w:t>
      </w:r>
      <w:proofErr w:type="spell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']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bgfgs</w:t>
      </w:r>
      <w:proofErr w:type="spellEnd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= sample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bg_fg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]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# c = </w:t>
      </w:r>
      <w:proofErr w:type="gram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torch.cat(</w:t>
      </w:r>
      <w:proofErr w:type="gram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[</w:t>
      </w:r>
      <w:proofErr w:type="spell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bgs</w:t>
      </w:r>
      <w:proofErr w:type="spell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, </w:t>
      </w:r>
      <w:proofErr w:type="spell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bgfgs</w:t>
      </w:r>
      <w:proofErr w:type="spell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], dim=1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gram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''print(</w:t>
      </w:r>
      <w:proofErr w:type="gram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input: {}'.format(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input.shape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)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        </w:t>
      </w:r>
      <w:proofErr w:type="gram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print(</w:t>
      </w:r>
      <w:proofErr w:type="gram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bg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: {}'.format(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bgs.shape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)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        </w:t>
      </w:r>
      <w:proofErr w:type="gram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print(</w:t>
      </w:r>
      <w:proofErr w:type="gram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bg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 and 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fg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: {}'.format(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bgfgs.shape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)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        </w:t>
      </w:r>
      <w:proofErr w:type="gram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print(</w:t>
      </w:r>
      <w:proofErr w:type="gram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'concatenated: {}'.format(</w:t>
      </w:r>
      <w:proofErr w:type="spellStart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c.shape</w:t>
      </w:r>
      <w:proofErr w:type="spellEnd"/>
      <w:r w:rsidRPr="004A69E4">
        <w:rPr>
          <w:rFonts w:ascii="Courier New" w:eastAsia="Times New Roman" w:hAnsi="Courier New" w:cs="Courier New"/>
          <w:color w:val="CE9178"/>
          <w:sz w:val="21"/>
          <w:szCs w:val="21"/>
        </w:rPr>
        <w:t>))'''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conv1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wn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bgfgs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>        x =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conv2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down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conv3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down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maxpool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down4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232C8D" w:rsidRPr="004A69E4" w:rsidRDefault="002F0A61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# Split from here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conv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conv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conv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mout</w:t>
      </w:r>
      <w:proofErr w:type="spellEnd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conv_last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# </w:t>
      </w:r>
      <w:proofErr w:type="gram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model</w:t>
      </w:r>
      <w:proofErr w:type="gram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 for Depth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conv4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conv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3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conv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2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upsample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torch.cat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[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conv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]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dim=</w:t>
      </w:r>
      <w:r w:rsidRPr="004A69E4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bookmarkStart w:id="0" w:name="_GoBack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x = </w:t>
      </w:r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dconv_up1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bookmarkEnd w:id="0"/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proofErr w:type="spellStart"/>
      <w:proofErr w:type="gram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t</w:t>
      </w:r>
      <w:proofErr w:type="spellEnd"/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proofErr w:type="spellStart"/>
      <w:r w:rsidRPr="004A69E4">
        <w:rPr>
          <w:rFonts w:ascii="Courier New" w:eastAsia="Times New Roman" w:hAnsi="Courier New" w:cs="Courier New"/>
          <w:color w:val="9CDCFE"/>
          <w:sz w:val="21"/>
          <w:szCs w:val="21"/>
        </w:rPr>
        <w:t>self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.conv_last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x</w:t>
      </w:r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# </w:t>
      </w:r>
      <w:proofErr w:type="gram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print(</w:t>
      </w:r>
      <w:proofErr w:type="gram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'output : {}'.format(</w:t>
      </w:r>
      <w:proofErr w:type="spell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out.shape</w:t>
      </w:r>
      <w:proofErr w:type="spell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))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# </w:t>
      </w:r>
      <w:proofErr w:type="gramStart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return</w:t>
      </w:r>
      <w:proofErr w:type="gramEnd"/>
      <w:r w:rsidRPr="004A69E4">
        <w:rPr>
          <w:rFonts w:ascii="Courier New" w:eastAsia="Times New Roman" w:hAnsi="Courier New" w:cs="Courier New"/>
          <w:color w:val="6AA94F"/>
          <w:sz w:val="21"/>
          <w:szCs w:val="21"/>
        </w:rPr>
        <w:t> out</w:t>
      </w:r>
    </w:p>
    <w:p w:rsidR="004A69E4" w:rsidRPr="004A69E4" w:rsidRDefault="004A69E4" w:rsidP="004A69E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>        </w:t>
      </w:r>
      <w:proofErr w:type="gramStart"/>
      <w:r w:rsidRPr="004A69E4">
        <w:rPr>
          <w:rFonts w:ascii="Courier New" w:eastAsia="Times New Roman" w:hAnsi="Courier New" w:cs="Courier New"/>
          <w:color w:val="C586C0"/>
          <w:sz w:val="21"/>
          <w:szCs w:val="21"/>
        </w:rPr>
        <w:t>return</w:t>
      </w:r>
      <w:proofErr w:type="gramEnd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mout</w:t>
      </w:r>
      <w:proofErr w:type="spellEnd"/>
      <w:r w:rsidRPr="004A69E4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proofErr w:type="spellStart"/>
      <w:r w:rsidRPr="004A69E4">
        <w:rPr>
          <w:rFonts w:ascii="Courier New" w:eastAsia="Times New Roman" w:hAnsi="Courier New" w:cs="Courier New"/>
          <w:color w:val="D4D4D4"/>
          <w:sz w:val="21"/>
          <w:szCs w:val="21"/>
        </w:rPr>
        <w:t>dout</w:t>
      </w:r>
      <w:proofErr w:type="spellEnd"/>
    </w:p>
    <w:p w:rsidR="004A69E4" w:rsidRDefault="004A69E4"/>
    <w:sectPr w:rsidR="004A69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zSxMDG2MLA0MzdW0lEKTi0uzszPAykwqgUA1N2sfCwAAAA="/>
  </w:docVars>
  <w:rsids>
    <w:rsidRoot w:val="00FB5EFA"/>
    <w:rsid w:val="00232C8D"/>
    <w:rsid w:val="002F0A61"/>
    <w:rsid w:val="00346F54"/>
    <w:rsid w:val="00403FC5"/>
    <w:rsid w:val="004A69E4"/>
    <w:rsid w:val="00FB5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7F88F"/>
  <w15:chartTrackingRefBased/>
  <w15:docId w15:val="{79A0981B-A71E-4DF4-8A3E-80BDD43E5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F0A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67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9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6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8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0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aw.githubusercontent.com/usuyama/pytorch-unet/master/pytorch_unet.py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7</Pages>
  <Words>973</Words>
  <Characters>554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man International Corp</Company>
  <LinksUpToDate>false</LinksUpToDate>
  <CharactersWithSpaces>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vanshi, Praveen</dc:creator>
  <cp:keywords/>
  <dc:description/>
  <cp:lastModifiedBy>Raghuvanshi, Praveen</cp:lastModifiedBy>
  <cp:revision>1</cp:revision>
  <dcterms:created xsi:type="dcterms:W3CDTF">2020-05-17T06:44:00Z</dcterms:created>
  <dcterms:modified xsi:type="dcterms:W3CDTF">2020-05-18T06:16:00Z</dcterms:modified>
</cp:coreProperties>
</file>